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case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rug_dose-co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474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case cost-effectiveness comparison</dc:title>
  <dc:creator>Nathan Green</dc:creator>
</cp:coreProperties>
</file>